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A31C13">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A31C13">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A31C13">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A31C13">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A31C13">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A31C13">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A31C13">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A31C13">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A31C13">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A31C13">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A31C13">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A31C13">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A31C13">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A31C13">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A31C13">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A31C13">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A31C13">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A31C13">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A31C13">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A31C13">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A31C13">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A31C13">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A31C13">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A31C13">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A31C13">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A31C13">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A31C13">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A31C13">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A31C13">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A31C13">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A31C13">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A31C13">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A31C13">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24013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84"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r w:rsidR="00F37FC7">
              <w:rPr>
                <w:i w:val="0"/>
              </w:rPr>
              <w:t>, Software Quality Attributes</w:t>
            </w:r>
          </w:p>
        </w:tc>
        <w:tc>
          <w:tcPr>
            <w:tcW w:w="1584"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bookmarkStart w:id="4" w:name="_GoBack"/>
      <w:bookmarkEnd w:id="4"/>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C13" w:rsidRDefault="00A31C13">
      <w:pPr>
        <w:spacing w:after="0" w:line="240" w:lineRule="auto"/>
      </w:pPr>
      <w:r>
        <w:separator/>
      </w:r>
    </w:p>
  </w:endnote>
  <w:endnote w:type="continuationSeparator" w:id="0">
    <w:p w:rsidR="00A31C13" w:rsidRDefault="00A31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C13" w:rsidRDefault="00A31C13">
      <w:pPr>
        <w:spacing w:after="0" w:line="240" w:lineRule="auto"/>
      </w:pPr>
      <w:r>
        <w:separator/>
      </w:r>
    </w:p>
  </w:footnote>
  <w:footnote w:type="continuationSeparator" w:id="0">
    <w:p w:rsidR="00A31C13" w:rsidRDefault="00A31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661817" w:rsidRPr="00661817">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6"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gFAEPF534tAAAA"/>
  </w:docVars>
  <w:rsids>
    <w:rsidRoot w:val="0009411D"/>
    <w:rsid w:val="00051CA9"/>
    <w:rsid w:val="000618E2"/>
    <w:rsid w:val="0009411D"/>
    <w:rsid w:val="000A2216"/>
    <w:rsid w:val="000A4B40"/>
    <w:rsid w:val="000A7726"/>
    <w:rsid w:val="000D6D11"/>
    <w:rsid w:val="00111E33"/>
    <w:rsid w:val="0011789E"/>
    <w:rsid w:val="00186B6D"/>
    <w:rsid w:val="0019096F"/>
    <w:rsid w:val="001A1FE1"/>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61817"/>
    <w:rsid w:val="006A6C9F"/>
    <w:rsid w:val="006F448D"/>
    <w:rsid w:val="006F6B3C"/>
    <w:rsid w:val="00705928"/>
    <w:rsid w:val="00741FBD"/>
    <w:rsid w:val="00757727"/>
    <w:rsid w:val="007854FB"/>
    <w:rsid w:val="0079137B"/>
    <w:rsid w:val="00795D8B"/>
    <w:rsid w:val="008157B4"/>
    <w:rsid w:val="00852F9B"/>
    <w:rsid w:val="008B4F3C"/>
    <w:rsid w:val="008B4FB7"/>
    <w:rsid w:val="008B639B"/>
    <w:rsid w:val="008D218B"/>
    <w:rsid w:val="008D5BAB"/>
    <w:rsid w:val="008F35ED"/>
    <w:rsid w:val="00925A0D"/>
    <w:rsid w:val="009778D2"/>
    <w:rsid w:val="00995B41"/>
    <w:rsid w:val="009A2450"/>
    <w:rsid w:val="009A24F5"/>
    <w:rsid w:val="00A31C13"/>
    <w:rsid w:val="00A37467"/>
    <w:rsid w:val="00A40411"/>
    <w:rsid w:val="00A802F0"/>
    <w:rsid w:val="00A80A3C"/>
    <w:rsid w:val="00B21028"/>
    <w:rsid w:val="00B43FC4"/>
    <w:rsid w:val="00B7603E"/>
    <w:rsid w:val="00BD1DAC"/>
    <w:rsid w:val="00BD3A8D"/>
    <w:rsid w:val="00C73943"/>
    <w:rsid w:val="00CC70C2"/>
    <w:rsid w:val="00CD5FCA"/>
    <w:rsid w:val="00CE10B5"/>
    <w:rsid w:val="00CE2647"/>
    <w:rsid w:val="00D715BD"/>
    <w:rsid w:val="00DA1ECA"/>
    <w:rsid w:val="00DB696F"/>
    <w:rsid w:val="00DD1EF7"/>
    <w:rsid w:val="00DE3BB0"/>
    <w:rsid w:val="00E232AC"/>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300C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6</TotalTime>
  <Pages>11</Pages>
  <Words>3371</Words>
  <Characters>19215</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6</cp:revision>
  <dcterms:created xsi:type="dcterms:W3CDTF">2016-10-22T07:52:00Z</dcterms:created>
  <dcterms:modified xsi:type="dcterms:W3CDTF">2016-10-30T17:41:00Z</dcterms:modified>
</cp:coreProperties>
</file>